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6C4C923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B02D1F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B02D1F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B02D1F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53272D5D" w:rsidR="00A86E47" w:rsidRPr="00006E1F" w:rsidRDefault="00B02D1F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1042B3E" w14:textId="77777777" w:rsidR="00006E1F" w:rsidRPr="00006E1F" w:rsidRDefault="00006E1F" w:rsidP="00006E1F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00E58E2F" w14:textId="1742F3E7" w:rsidR="00006E1F" w:rsidRDefault="00006E1F" w:rsidP="00006E1F">
      <w:pPr>
        <w:pStyle w:val="Compact"/>
        <w:rPr>
          <w:rStyle w:val="VerbatimChar"/>
          <w:rFonts w:ascii="Segoe UI" w:hAnsi="Segoe UI" w:cs="Segoe UI"/>
          <w:b/>
          <w:u w:val="single"/>
        </w:rPr>
      </w:pPr>
      <w:r w:rsidRPr="00006E1F">
        <w:rPr>
          <w:rStyle w:val="VerbatimChar"/>
          <w:rFonts w:ascii="Segoe UI" w:hAnsi="Segoe UI" w:cs="Segoe UI"/>
        </w:rPr>
        <w:t xml:space="preserve">            </w:t>
      </w:r>
      <w:r w:rsidRPr="00006E1F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006E1F">
        <w:rPr>
          <w:rStyle w:val="VerbatimChar"/>
          <w:rFonts w:ascii="Segoe UI" w:hAnsi="Segoe UI" w:cs="Segoe UI"/>
          <w:b/>
          <w:u w:val="single"/>
        </w:rPr>
        <w:t>[1, 2, 3, 4]</w:t>
      </w:r>
    </w:p>
    <w:p w14:paraId="7E93A85A" w14:textId="77777777" w:rsidR="00006E1F" w:rsidRPr="00006E1F" w:rsidRDefault="00006E1F" w:rsidP="00006E1F">
      <w:pPr>
        <w:pStyle w:val="Compact"/>
        <w:rPr>
          <w:rFonts w:ascii="Segoe UI" w:hAnsi="Segoe UI" w:cs="Segoe UI"/>
          <w:b/>
          <w:u w:val="single"/>
        </w:rPr>
      </w:pPr>
    </w:p>
    <w:p w14:paraId="109CD5F8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B02D1F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B02D1F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250A0F98" w:rsidR="00A86E47" w:rsidRPr="001D07D5" w:rsidRDefault="00B02D1F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  <w:r w:rsidR="00006E1F">
        <w:rPr>
          <w:rFonts w:ascii="Segoe UI" w:hAnsi="Segoe UI" w:cs="Segoe UI"/>
        </w:rPr>
        <w:t xml:space="preserve">                                                                                                  </w:t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58858D9" w:rsidR="00A86E47" w:rsidRPr="00006E1F" w:rsidRDefault="00B02D1F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AC56E5A" w14:textId="77777777" w:rsidR="00006E1F" w:rsidRPr="00006E1F" w:rsidRDefault="00006E1F" w:rsidP="00006E1F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532F4E16" w14:textId="6178393A" w:rsidR="00006E1F" w:rsidRDefault="00006E1F" w:rsidP="00006E1F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</w:t>
      </w:r>
      <w:r w:rsidRPr="00006E1F">
        <w:rPr>
          <w:rStyle w:val="VerbatimChar"/>
          <w:rFonts w:ascii="Segoe UI" w:hAnsi="Segoe UI" w:cs="Segoe UI"/>
          <w:b/>
          <w:u w:val="single"/>
        </w:rPr>
        <w:t xml:space="preserve"> Ans: </w:t>
      </w:r>
      <w:r w:rsidRPr="00006E1F">
        <w:rPr>
          <w:rStyle w:val="VerbatimChar"/>
          <w:rFonts w:ascii="Segoe UI" w:hAnsi="Segoe UI" w:cs="Segoe UI"/>
          <w:b/>
          <w:u w:val="single"/>
        </w:rPr>
        <w:t>["apple", "banana"], "cherry"</w:t>
      </w:r>
    </w:p>
    <w:p w14:paraId="5C3843A8" w14:textId="77777777" w:rsidR="00006E1F" w:rsidRPr="00006E1F" w:rsidRDefault="00006E1F" w:rsidP="00006E1F">
      <w:pPr>
        <w:pStyle w:val="Compact"/>
        <w:rPr>
          <w:rFonts w:ascii="Segoe UI" w:hAnsi="Segoe UI" w:cs="Segoe UI"/>
          <w:b/>
          <w:u w:val="single"/>
        </w:rPr>
      </w:pPr>
    </w:p>
    <w:p w14:paraId="044F5055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B02D1F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B02D1F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B02D1F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5, 10, 15], </w:t>
      </w: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0689F50E" w:rsidR="00A86E47" w:rsidRPr="0036476A" w:rsidRDefault="00B02D1F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58ACD2F" w14:textId="77777777" w:rsidR="0036476A" w:rsidRPr="0036476A" w:rsidRDefault="0036476A" w:rsidP="0036476A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0012B882" w14:textId="1BAE9C8D" w:rsidR="0036476A" w:rsidRDefault="0036476A" w:rsidP="0036476A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 </w:t>
      </w:r>
      <w:r w:rsidRPr="0036476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6476A">
        <w:rPr>
          <w:rStyle w:val="VerbatimChar"/>
          <w:rFonts w:ascii="Segoe UI" w:hAnsi="Segoe UI" w:cs="Segoe UI"/>
          <w:b/>
          <w:u w:val="single"/>
        </w:rPr>
        <w:t>[10, 15], 5</w:t>
      </w:r>
    </w:p>
    <w:p w14:paraId="14B889C5" w14:textId="77777777" w:rsidR="0036476A" w:rsidRPr="0036476A" w:rsidRDefault="0036476A" w:rsidP="0036476A">
      <w:pPr>
        <w:pStyle w:val="Compact"/>
        <w:rPr>
          <w:rFonts w:ascii="Segoe UI" w:hAnsi="Segoe UI" w:cs="Segoe UI"/>
          <w:b/>
          <w:u w:val="single"/>
        </w:rPr>
      </w:pPr>
    </w:p>
    <w:p w14:paraId="1CF6AD7B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B02D1F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B02D1F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B02D1F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6CFC0501" w:rsidR="00A86E47" w:rsidRPr="0036476A" w:rsidRDefault="00B02D1F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B58F279" w14:textId="77777777" w:rsidR="0036476A" w:rsidRPr="0036476A" w:rsidRDefault="0036476A" w:rsidP="0036476A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142D4C6E" w14:textId="3E5AD038" w:rsidR="0036476A" w:rsidRDefault="0036476A" w:rsidP="0036476A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</w:t>
      </w:r>
      <w:r w:rsidRPr="0036476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6476A">
        <w:rPr>
          <w:rStyle w:val="VerbatimChar"/>
          <w:rFonts w:ascii="Segoe UI" w:hAnsi="Segoe UI" w:cs="Segoe UI"/>
          <w:b/>
          <w:u w:val="single"/>
        </w:rPr>
        <w:t>["lion", "cat", "dog"], 3</w:t>
      </w:r>
    </w:p>
    <w:p w14:paraId="3CF2BA07" w14:textId="77777777" w:rsidR="0036476A" w:rsidRPr="0036476A" w:rsidRDefault="0036476A" w:rsidP="0036476A">
      <w:pPr>
        <w:pStyle w:val="Compact"/>
        <w:rPr>
          <w:rFonts w:ascii="Segoe UI" w:hAnsi="Segoe UI" w:cs="Segoe UI"/>
          <w:b/>
          <w:u w:val="single"/>
        </w:rPr>
      </w:pPr>
    </w:p>
    <w:p w14:paraId="1E2C0713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B02D1F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B02D1F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B02D1F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B58E490" w14:textId="07E83C14" w:rsidR="00A86E47" w:rsidRPr="0036476A" w:rsidRDefault="00B02D1F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355907F" w14:textId="77777777" w:rsidR="0036476A" w:rsidRPr="0036476A" w:rsidRDefault="0036476A" w:rsidP="0036476A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666FA05D" w14:textId="196F7028" w:rsidR="0036476A" w:rsidRDefault="0036476A" w:rsidP="0036476A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 </w:t>
      </w:r>
      <w:r w:rsidRPr="0036476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6476A">
        <w:rPr>
          <w:rStyle w:val="VerbatimChar"/>
          <w:rFonts w:ascii="Segoe UI" w:hAnsi="Segoe UI" w:cs="Segoe UI"/>
          <w:b/>
          <w:u w:val="single"/>
        </w:rPr>
        <w:t>[100, 200]</w:t>
      </w:r>
    </w:p>
    <w:p w14:paraId="632E726A" w14:textId="77777777" w:rsidR="0036476A" w:rsidRPr="0036476A" w:rsidRDefault="0036476A" w:rsidP="0036476A">
      <w:pPr>
        <w:pStyle w:val="Compact"/>
        <w:rPr>
          <w:rFonts w:ascii="Segoe UI" w:hAnsi="Segoe UI" w:cs="Segoe UI"/>
          <w:b/>
          <w:u w:val="single"/>
        </w:rPr>
      </w:pPr>
    </w:p>
    <w:p w14:paraId="0C452A67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B02D1F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B02D1F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B02D1F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1F2B730" w:rsidR="00A86E47" w:rsidRPr="0036476A" w:rsidRDefault="00B02D1F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76A8E99" w14:textId="77777777" w:rsidR="0036476A" w:rsidRPr="0036476A" w:rsidRDefault="0036476A" w:rsidP="0036476A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7D017A60" w14:textId="1DED3543" w:rsidR="0036476A" w:rsidRDefault="0036476A" w:rsidP="0036476A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 </w:t>
      </w:r>
      <w:r w:rsidRPr="0036476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6476A">
        <w:rPr>
          <w:rStyle w:val="VerbatimChar"/>
          <w:rFonts w:ascii="Segoe UI" w:hAnsi="Segoe UI" w:cs="Segoe UI"/>
          <w:b/>
          <w:u w:val="single"/>
        </w:rPr>
        <w:t>true</w:t>
      </w:r>
    </w:p>
    <w:p w14:paraId="30210F3A" w14:textId="77777777" w:rsidR="0036476A" w:rsidRPr="0036476A" w:rsidRDefault="0036476A" w:rsidP="0036476A">
      <w:pPr>
        <w:pStyle w:val="Compact"/>
        <w:rPr>
          <w:rFonts w:ascii="Segoe UI" w:hAnsi="Segoe UI" w:cs="Segoe UI"/>
          <w:b/>
          <w:u w:val="single"/>
        </w:rPr>
      </w:pPr>
    </w:p>
    <w:p w14:paraId="5135C0B3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 xml:space="preserve">Guess </w:t>
      </w:r>
      <w:r w:rsidRPr="001D07D5">
        <w:rPr>
          <w:rFonts w:ascii="Segoe UI" w:hAnsi="Segoe UI" w:cs="Segoe UI"/>
        </w:rPr>
        <w:t>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B02D1F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B02D1F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B02D1F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485EA54F" w:rsidR="00A86E47" w:rsidRPr="0036476A" w:rsidRDefault="00B02D1F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1F8940C" w14:textId="77777777" w:rsidR="0036476A" w:rsidRPr="0036476A" w:rsidRDefault="0036476A" w:rsidP="0036476A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281155E8" w14:textId="54590FEB" w:rsidR="0036476A" w:rsidRDefault="0036476A" w:rsidP="0036476A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 </w:t>
      </w:r>
      <w:r w:rsidRPr="0036476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6476A">
        <w:rPr>
          <w:rStyle w:val="VerbatimChar"/>
          <w:rFonts w:ascii="Segoe UI" w:hAnsi="Segoe UI" w:cs="Segoe UI"/>
          <w:b/>
          <w:u w:val="single"/>
        </w:rPr>
        <w:t>[1, 2, 3, 4]</w:t>
      </w:r>
    </w:p>
    <w:p w14:paraId="77C47F90" w14:textId="77777777" w:rsidR="0036476A" w:rsidRPr="0036476A" w:rsidRDefault="0036476A" w:rsidP="0036476A">
      <w:pPr>
        <w:pStyle w:val="Compact"/>
        <w:rPr>
          <w:rFonts w:ascii="Segoe UI" w:hAnsi="Segoe UI" w:cs="Segoe UI"/>
          <w:b/>
          <w:u w:val="single"/>
        </w:rPr>
      </w:pPr>
    </w:p>
    <w:p w14:paraId="590FCE2A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B02D1F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B02D1F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B02D1F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35B1975B" w:rsidR="00A86E47" w:rsidRPr="00447C2A" w:rsidRDefault="00B02D1F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9084802" w14:textId="77777777" w:rsidR="00447C2A" w:rsidRPr="0036476A" w:rsidRDefault="00447C2A" w:rsidP="00447C2A">
      <w:pPr>
        <w:pStyle w:val="Compact"/>
        <w:ind w:left="2160"/>
        <w:rPr>
          <w:rStyle w:val="VerbatimChar"/>
          <w:rFonts w:ascii="Segoe UI" w:hAnsi="Segoe UI" w:cs="Segoe UI"/>
          <w:sz w:val="24"/>
        </w:rPr>
      </w:pPr>
    </w:p>
    <w:p w14:paraId="50CF1121" w14:textId="0361D743" w:rsidR="0036476A" w:rsidRPr="00447C2A" w:rsidRDefault="0036476A" w:rsidP="0036476A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 </w:t>
      </w:r>
      <w:r w:rsidRPr="00447C2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447C2A">
        <w:rPr>
          <w:rStyle w:val="VerbatimChar"/>
          <w:rFonts w:ascii="Segoe UI" w:hAnsi="Segoe UI" w:cs="Segoe UI"/>
          <w:b/>
          <w:u w:val="single"/>
        </w:rPr>
        <w:t>["a", "b", "c", "d", "e"], 5</w:t>
      </w:r>
    </w:p>
    <w:p w14:paraId="35788A36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B02D1F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B02D1F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B02D1F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2CD2964C" w14:textId="77777777" w:rsidR="00447C2A" w:rsidRDefault="00B02D1F" w:rsidP="00447C2A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8DDD50B" w14:textId="631C47EE" w:rsidR="00447C2A" w:rsidRPr="00447C2A" w:rsidRDefault="00447C2A" w:rsidP="00447C2A">
      <w:pPr>
        <w:pStyle w:val="Compact"/>
        <w:rPr>
          <w:rStyle w:val="VerbatimChar"/>
          <w:rFonts w:ascii="Segoe UI" w:hAnsi="Segoe UI" w:cs="Segoe UI"/>
          <w:sz w:val="24"/>
        </w:rPr>
      </w:pPr>
      <w:r>
        <w:rPr>
          <w:rStyle w:val="VerbatimChar"/>
          <w:rFonts w:ascii="Segoe UI" w:hAnsi="Segoe UI" w:cs="Segoe UI"/>
          <w:sz w:val="24"/>
        </w:rPr>
        <w:t xml:space="preserve">           </w:t>
      </w:r>
      <w:r w:rsidRPr="00447C2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447C2A">
        <w:rPr>
          <w:rStyle w:val="VerbatimChar"/>
          <w:rFonts w:ascii="Segoe UI" w:hAnsi="Segoe UI" w:cs="Segoe UI"/>
          <w:b/>
          <w:u w:val="single"/>
        </w:rPr>
        <w:t>[2, 3]</w:t>
      </w:r>
    </w:p>
    <w:p w14:paraId="4154B281" w14:textId="77777777" w:rsidR="00447C2A" w:rsidRPr="00447C2A" w:rsidRDefault="00447C2A" w:rsidP="00447C2A">
      <w:pPr>
        <w:pStyle w:val="Compact"/>
        <w:rPr>
          <w:rFonts w:ascii="Segoe UI" w:hAnsi="Segoe UI" w:cs="Segoe UI"/>
          <w:b/>
          <w:u w:val="single"/>
        </w:rPr>
      </w:pPr>
    </w:p>
    <w:p w14:paraId="62340196" w14:textId="77777777" w:rsidR="00A86E47" w:rsidRPr="001D07D5" w:rsidRDefault="00B02D1F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B02D1F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B02D1F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7A60A8D5" w14:textId="77777777" w:rsidR="00A86E47" w:rsidRPr="001D07D5" w:rsidRDefault="00B02D1F">
      <w:pPr>
        <w:pStyle w:val="Compact"/>
        <w:numPr>
          <w:ilvl w:val="1"/>
          <w:numId w:val="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], 2</w:t>
      </w:r>
      <w:r w:rsidRPr="001D07D5">
        <w:rPr>
          <w:rFonts w:ascii="Segoe UI" w:hAnsi="Segoe UI" w:cs="Segoe UI"/>
        </w:rPr>
        <w:br/>
      </w:r>
    </w:p>
    <w:p w14:paraId="6939DB01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4248295" w14:textId="4F006C26" w:rsidR="00447C2A" w:rsidRPr="00447C2A" w:rsidRDefault="00B02D1F" w:rsidP="00447C2A">
      <w:pPr>
        <w:pStyle w:val="Compact"/>
        <w:numPr>
          <w:ilvl w:val="1"/>
          <w:numId w:val="5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41BCDA" w14:textId="70B3BBF1" w:rsidR="00447C2A" w:rsidRPr="00447C2A" w:rsidRDefault="00447C2A" w:rsidP="00447C2A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</w:t>
      </w:r>
      <w:r w:rsidRPr="00447C2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447C2A">
        <w:rPr>
          <w:rStyle w:val="VerbatimChar"/>
          <w:rFonts w:ascii="Segoe UI" w:hAnsi="Segoe UI" w:cs="Segoe UI"/>
          <w:b/>
          <w:u w:val="single"/>
        </w:rPr>
        <w:t>[0, 1, 2], 4</w:t>
      </w:r>
    </w:p>
    <w:p w14:paraId="18200199" w14:textId="77777777" w:rsidR="00A86E47" w:rsidRPr="001D07D5" w:rsidRDefault="00B02D1F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B02D1F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B02D1F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B02D1F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21D1EDEB" w:rsidR="00A86E47" w:rsidRPr="00447C2A" w:rsidRDefault="00B02D1F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DA101AD" w14:textId="77777777" w:rsidR="00447C2A" w:rsidRPr="00447C2A" w:rsidRDefault="00447C2A" w:rsidP="00447C2A">
      <w:pPr>
        <w:pStyle w:val="Compact"/>
        <w:ind w:left="1440"/>
        <w:rPr>
          <w:rStyle w:val="VerbatimChar"/>
          <w:rFonts w:ascii="Segoe UI" w:hAnsi="Segoe UI" w:cs="Segoe UI"/>
          <w:sz w:val="24"/>
        </w:rPr>
      </w:pPr>
    </w:p>
    <w:p w14:paraId="714091F7" w14:textId="74CA1140" w:rsidR="00447C2A" w:rsidRDefault="00447C2A" w:rsidP="00447C2A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 </w:t>
      </w:r>
      <w:r w:rsidRPr="00447C2A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447C2A">
        <w:rPr>
          <w:rStyle w:val="VerbatimChar"/>
          <w:rFonts w:ascii="Segoe UI" w:hAnsi="Segoe UI" w:cs="Segoe UI"/>
          <w:b/>
          <w:u w:val="single"/>
        </w:rPr>
        <w:t>["pen", "pencil", "eraser", "sharpener"], 4</w:t>
      </w:r>
    </w:p>
    <w:p w14:paraId="0704C86D" w14:textId="77777777" w:rsidR="00447C2A" w:rsidRPr="00447C2A" w:rsidRDefault="00447C2A" w:rsidP="00447C2A">
      <w:pPr>
        <w:pStyle w:val="Compact"/>
        <w:rPr>
          <w:rFonts w:ascii="Segoe UI" w:hAnsi="Segoe UI" w:cs="Segoe UI"/>
          <w:b/>
          <w:u w:val="single"/>
        </w:rPr>
      </w:pPr>
    </w:p>
    <w:p w14:paraId="0C75E074" w14:textId="77777777" w:rsidR="00A86E47" w:rsidRPr="001D07D5" w:rsidRDefault="00B02D1F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1308833" w14:textId="511B5D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B02D1F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B02D1F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 xml:space="preserve">[10, </w:t>
      </w:r>
      <w:r w:rsidRPr="001D07D5">
        <w:rPr>
          <w:rStyle w:val="VerbatimChar"/>
          <w:rFonts w:ascii="Segoe UI" w:hAnsi="Segoe UI" w:cs="Segoe UI"/>
        </w:rPr>
        <w:t>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B02D1F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35B70556" w:rsidR="00A86E47" w:rsidRPr="003B710F" w:rsidRDefault="00B02D1F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9549367" w14:textId="76905485" w:rsidR="003B710F" w:rsidRPr="003B710F" w:rsidRDefault="003B710F" w:rsidP="003B710F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</w:t>
      </w:r>
      <w:r w:rsidRPr="003B710F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B710F">
        <w:rPr>
          <w:rStyle w:val="VerbatimChar"/>
          <w:rFonts w:ascii="Segoe UI" w:hAnsi="Segoe UI" w:cs="Segoe UI"/>
          <w:b/>
          <w:u w:val="single"/>
        </w:rPr>
        <w:t>[10, 20, 30</w:t>
      </w:r>
      <w:r w:rsidRPr="003B710F">
        <w:rPr>
          <w:rStyle w:val="VerbatimChar"/>
          <w:rFonts w:ascii="Segoe UI" w:hAnsi="Segoe UI" w:cs="Segoe UI"/>
          <w:b/>
          <w:u w:val="single"/>
        </w:rPr>
        <w:t>, [ ], [ ]</w:t>
      </w:r>
      <w:r w:rsidRPr="003B710F">
        <w:rPr>
          <w:rStyle w:val="VerbatimChar"/>
          <w:rFonts w:ascii="Segoe UI" w:hAnsi="Segoe UI" w:cs="Segoe UI"/>
          <w:b/>
          <w:u w:val="single"/>
        </w:rPr>
        <w:t>]</w:t>
      </w:r>
    </w:p>
    <w:p w14:paraId="5E6E4921" w14:textId="77777777" w:rsidR="00A86E47" w:rsidRPr="001D07D5" w:rsidRDefault="00B02D1F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B02D1F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B02D1F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B02D1F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0646E15D" w:rsidR="00A86E47" w:rsidRPr="003B710F" w:rsidRDefault="00B02D1F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840679A" w14:textId="495DF549" w:rsidR="003B710F" w:rsidRDefault="003B710F" w:rsidP="003B710F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</w:t>
      </w:r>
      <w:r w:rsidRPr="003B710F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3B710F">
        <w:rPr>
          <w:rStyle w:val="VerbatimChar"/>
          <w:rFonts w:ascii="Segoe UI" w:hAnsi="Segoe UI" w:cs="Segoe UI"/>
          <w:b/>
          <w:u w:val="single"/>
        </w:rPr>
        <w:t>["apple", "orange"]</w:t>
      </w:r>
    </w:p>
    <w:p w14:paraId="3497DC38" w14:textId="77777777" w:rsidR="006B50B8" w:rsidRPr="003B710F" w:rsidRDefault="006B50B8" w:rsidP="003B710F">
      <w:pPr>
        <w:pStyle w:val="Compact"/>
        <w:rPr>
          <w:rFonts w:ascii="Segoe UI" w:hAnsi="Segoe UI" w:cs="Segoe UI"/>
          <w:b/>
          <w:u w:val="single"/>
        </w:rPr>
      </w:pPr>
    </w:p>
    <w:p w14:paraId="4D41A1A2" w14:textId="77777777" w:rsidR="00A86E47" w:rsidRPr="001D07D5" w:rsidRDefault="00B02D1F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B02D1F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B02D1F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B02D1F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6A69C522" w:rsidR="00A86E47" w:rsidRPr="006B50B8" w:rsidRDefault="00B02D1F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6BCAB33" w14:textId="4E3B05E5" w:rsidR="006B50B8" w:rsidRPr="006B50B8" w:rsidRDefault="006B50B8" w:rsidP="006B50B8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  </w:t>
      </w:r>
      <w:r w:rsidRPr="006B50B8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6B50B8">
        <w:rPr>
          <w:rStyle w:val="VerbatimChar"/>
          <w:rFonts w:ascii="Segoe UI" w:hAnsi="Segoe UI" w:cs="Segoe UI"/>
          <w:b/>
          <w:u w:val="single"/>
        </w:rPr>
        <w:t>[0, 1, 2]</w:t>
      </w:r>
    </w:p>
    <w:p w14:paraId="00E8EE2D" w14:textId="77777777" w:rsidR="00A86E47" w:rsidRPr="001D07D5" w:rsidRDefault="00B02D1F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B02D1F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B02D1F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B02D1F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55B941CB" w:rsidR="00A86E47" w:rsidRPr="006B50B8" w:rsidRDefault="00B02D1F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F1DF791" w14:textId="0121AD4E" w:rsidR="006B50B8" w:rsidRDefault="006B50B8" w:rsidP="006B50B8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</w:t>
      </w:r>
      <w:r w:rsidRPr="006B50B8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6B50B8">
        <w:rPr>
          <w:rStyle w:val="VerbatimChar"/>
          <w:rFonts w:ascii="Segoe UI" w:hAnsi="Segoe UI" w:cs="Segoe UI"/>
          <w:b/>
          <w:u w:val="single"/>
        </w:rPr>
        <w:t>["w", "x", "y", "z"]</w:t>
      </w:r>
    </w:p>
    <w:p w14:paraId="04022A9C" w14:textId="77777777" w:rsidR="006B50B8" w:rsidRPr="006B50B8" w:rsidRDefault="006B50B8" w:rsidP="006B50B8">
      <w:pPr>
        <w:pStyle w:val="Compact"/>
        <w:rPr>
          <w:rFonts w:ascii="Segoe UI" w:hAnsi="Segoe UI" w:cs="Segoe UI"/>
          <w:b/>
          <w:u w:val="single"/>
        </w:rPr>
      </w:pPr>
    </w:p>
    <w:p w14:paraId="1091D504" w14:textId="77777777" w:rsidR="00A86E47" w:rsidRPr="001D07D5" w:rsidRDefault="00B02D1F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B02D1F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B02D1F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B02D1F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56C442F9" w:rsidR="00A86E47" w:rsidRPr="006B50B8" w:rsidRDefault="00B02D1F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24A1FA7" w14:textId="3AD94D64" w:rsidR="006B50B8" w:rsidRPr="006B50B8" w:rsidRDefault="006B50B8" w:rsidP="006B50B8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   </w:t>
      </w:r>
      <w:r w:rsidRPr="006B50B8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6B50B8">
        <w:rPr>
          <w:rStyle w:val="VerbatimChar"/>
          <w:rFonts w:ascii="Segoe UI" w:hAnsi="Segoe UI" w:cs="Segoe UI"/>
          <w:b/>
          <w:u w:val="single"/>
        </w:rPr>
        <w:t>[</w:t>
      </w:r>
      <w:r w:rsidRPr="006B50B8">
        <w:rPr>
          <w:rStyle w:val="VerbatimChar"/>
          <w:rFonts w:ascii="Segoe UI" w:hAnsi="Segoe UI" w:cs="Segoe UI"/>
          <w:b/>
          <w:u w:val="single"/>
        </w:rPr>
        <w:t xml:space="preserve"> </w:t>
      </w:r>
      <w:r w:rsidRPr="006B50B8">
        <w:rPr>
          <w:rStyle w:val="VerbatimChar"/>
          <w:rFonts w:ascii="Segoe UI" w:hAnsi="Segoe UI" w:cs="Segoe UI"/>
          <w:b/>
          <w:u w:val="single"/>
        </w:rPr>
        <w:t>]</w:t>
      </w:r>
    </w:p>
    <w:p w14:paraId="7C868AA2" w14:textId="77777777" w:rsidR="00A86E47" w:rsidRPr="001D07D5" w:rsidRDefault="00B02D1F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B02D1F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B02D1F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B02D1F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47901A28" w:rsidR="00A86E47" w:rsidRPr="006B50B8" w:rsidRDefault="00B02D1F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DCA8575" w14:textId="7B4E5D5C" w:rsidR="006B50B8" w:rsidRDefault="006B50B8" w:rsidP="006B50B8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</w:t>
      </w:r>
      <w:r w:rsidRPr="006B50B8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6B50B8">
        <w:rPr>
          <w:rStyle w:val="VerbatimChar"/>
          <w:rFonts w:ascii="Segoe UI" w:hAnsi="Segoe UI" w:cs="Segoe UI"/>
          <w:b/>
          <w:u w:val="single"/>
        </w:rPr>
        <w:t>[50]</w:t>
      </w:r>
    </w:p>
    <w:p w14:paraId="08607CC0" w14:textId="77777777" w:rsidR="006B50B8" w:rsidRPr="006B50B8" w:rsidRDefault="006B50B8" w:rsidP="006B50B8">
      <w:pPr>
        <w:pStyle w:val="Compact"/>
        <w:rPr>
          <w:rFonts w:ascii="Segoe UI" w:hAnsi="Segoe UI" w:cs="Segoe UI"/>
          <w:b/>
          <w:u w:val="single"/>
        </w:rPr>
      </w:pPr>
    </w:p>
    <w:p w14:paraId="0351D280" w14:textId="77777777" w:rsidR="00A86E47" w:rsidRPr="001D07D5" w:rsidRDefault="00B02D1F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 xml:space="preserve">Guess the </w:t>
      </w:r>
      <w:r w:rsidRPr="001D07D5">
        <w:rPr>
          <w:rFonts w:ascii="Segoe UI" w:hAnsi="Segoe UI" w:cs="Segoe UI"/>
        </w:rPr>
        <w:t>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B02D1F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B02D1F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B02D1F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23F13878" w:rsidR="00A86E47" w:rsidRPr="006B50B8" w:rsidRDefault="00B02D1F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810123B" w14:textId="1968283A" w:rsidR="006B50B8" w:rsidRPr="006B50B8" w:rsidRDefault="006B50B8" w:rsidP="006B50B8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</w:t>
      </w:r>
      <w:r w:rsidRPr="006B50B8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6B50B8">
        <w:rPr>
          <w:rStyle w:val="VerbatimChar"/>
          <w:rFonts w:ascii="Segoe UI" w:hAnsi="Segoe UI" w:cs="Segoe UI"/>
          <w:b/>
          <w:u w:val="single"/>
        </w:rPr>
        <w:t>["a", "b", "c"]</w:t>
      </w:r>
    </w:p>
    <w:p w14:paraId="0D572985" w14:textId="77777777" w:rsidR="00A86E47" w:rsidRPr="001D07D5" w:rsidRDefault="00B02D1F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B02D1F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B02D1F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B02D1F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6EC139DD" w:rsidR="00A86E47" w:rsidRPr="006B50B8" w:rsidRDefault="00B02D1F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5D5D571" w14:textId="04592042" w:rsidR="006B50B8" w:rsidRDefault="00CC57EB" w:rsidP="006B50B8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</w:t>
      </w:r>
      <w:r w:rsidR="006B50B8" w:rsidRPr="006B50B8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="006B50B8" w:rsidRPr="006B50B8">
        <w:rPr>
          <w:rStyle w:val="VerbatimChar"/>
          <w:rFonts w:ascii="Segoe UI" w:hAnsi="Segoe UI" w:cs="Segoe UI"/>
          <w:b/>
          <w:u w:val="single"/>
        </w:rPr>
        <w:t>[10, 15]</w:t>
      </w:r>
    </w:p>
    <w:p w14:paraId="5D780C43" w14:textId="77777777" w:rsidR="006B50B8" w:rsidRPr="006B50B8" w:rsidRDefault="006B50B8" w:rsidP="006B50B8">
      <w:pPr>
        <w:pStyle w:val="Compact"/>
        <w:rPr>
          <w:rFonts w:ascii="Segoe UI" w:hAnsi="Segoe UI" w:cs="Segoe UI"/>
          <w:b/>
          <w:u w:val="single"/>
        </w:rPr>
      </w:pPr>
    </w:p>
    <w:p w14:paraId="355CD935" w14:textId="77777777" w:rsidR="00A86E47" w:rsidRPr="001D07D5" w:rsidRDefault="00B02D1F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B02D1F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B02D1F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B02D1F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474FB54A" w:rsidR="00A86E47" w:rsidRPr="00CC57EB" w:rsidRDefault="00B02D1F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7EAA761" w14:textId="2DAD584F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</w:t>
      </w:r>
      <w:r w:rsidRPr="00CC57EB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CC57EB">
        <w:rPr>
          <w:rStyle w:val="VerbatimChar"/>
          <w:rFonts w:ascii="Segoe UI" w:hAnsi="Segoe UI" w:cs="Segoe UI"/>
          <w:b/>
          <w:u w:val="single"/>
        </w:rPr>
        <w:t>["z", "x"]</w:t>
      </w:r>
    </w:p>
    <w:p w14:paraId="7DC28063" w14:textId="77777777" w:rsidR="00A86E47" w:rsidRPr="001D07D5" w:rsidRDefault="00B02D1F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B02D1F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B02D1F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B02D1F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3C30E9A" w:rsidR="00A86E47" w:rsidRPr="00CC57EB" w:rsidRDefault="00B02D1F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D14292D" w14:textId="3296BAA6" w:rsidR="00CC57EB" w:rsidRDefault="00CC57EB" w:rsidP="00CC57EB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</w:t>
      </w:r>
      <w:r w:rsidRPr="00CC57EB">
        <w:rPr>
          <w:rStyle w:val="VerbatimChar"/>
          <w:rFonts w:ascii="Segoe UI" w:hAnsi="Segoe UI" w:cs="Segoe UI"/>
          <w:b/>
          <w:u w:val="single"/>
        </w:rPr>
        <w:t xml:space="preserve"> Ans: </w:t>
      </w:r>
      <w:r w:rsidRPr="00CC57EB">
        <w:rPr>
          <w:rStyle w:val="VerbatimChar"/>
          <w:rFonts w:ascii="Segoe UI" w:hAnsi="Segoe UI" w:cs="Segoe UI"/>
          <w:b/>
          <w:u w:val="single"/>
        </w:rPr>
        <w:t>[1]</w:t>
      </w:r>
    </w:p>
    <w:p w14:paraId="5B83325E" w14:textId="77777777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</w:p>
    <w:p w14:paraId="3EF1B53B" w14:textId="77777777" w:rsidR="00A86E47" w:rsidRPr="001D07D5" w:rsidRDefault="00B02D1F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B02D1F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B02D1F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B02D1F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AE5153D" w:rsidR="00A86E47" w:rsidRPr="00CC57EB" w:rsidRDefault="00B02D1F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16CB734" w14:textId="10467CC1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  <w:r w:rsidRPr="00CC57EB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CC57EB">
        <w:rPr>
          <w:rStyle w:val="VerbatimChar"/>
          <w:rFonts w:ascii="Segoe UI" w:hAnsi="Segoe UI" w:cs="Segoe UI"/>
          <w:b/>
          <w:u w:val="single"/>
        </w:rPr>
        <w:t>["a", "b", "d"]</w:t>
      </w:r>
    </w:p>
    <w:p w14:paraId="55DD6705" w14:textId="77777777" w:rsidR="00A86E47" w:rsidRPr="001D07D5" w:rsidRDefault="00B02D1F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B02D1F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B02D1F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B02D1F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1459899E" w:rsidR="00A86E47" w:rsidRPr="00CC57EB" w:rsidRDefault="00B02D1F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A013888" w14:textId="234B51E2" w:rsidR="00CC57EB" w:rsidRDefault="00CC57EB" w:rsidP="00CC57EB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     </w:t>
      </w:r>
      <w:r w:rsidRPr="00CC57EB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CC57EB">
        <w:rPr>
          <w:rStyle w:val="VerbatimChar"/>
          <w:rFonts w:ascii="Segoe UI" w:hAnsi="Segoe UI" w:cs="Segoe UI"/>
          <w:b/>
          <w:u w:val="single"/>
        </w:rPr>
        <w:t>["x", "z"]</w:t>
      </w:r>
    </w:p>
    <w:p w14:paraId="1B911D73" w14:textId="77777777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</w:p>
    <w:p w14:paraId="2AE6C840" w14:textId="77777777" w:rsidR="00A86E47" w:rsidRPr="001D07D5" w:rsidRDefault="00B02D1F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B02D1F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B02D1F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B02D1F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3274E093" w:rsidR="00A86E47" w:rsidRPr="00CC57EB" w:rsidRDefault="00B02D1F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8D82A2A" w14:textId="36357799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  <w:r w:rsidRPr="00CC57EB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CC57EB">
        <w:rPr>
          <w:rStyle w:val="VerbatimChar"/>
          <w:rFonts w:ascii="Segoe UI" w:hAnsi="Segoe UI" w:cs="Segoe UI"/>
          <w:b/>
          <w:u w:val="single"/>
        </w:rPr>
        <w:t>["2", "3", "1"]</w:t>
      </w:r>
    </w:p>
    <w:p w14:paraId="2BA670F6" w14:textId="77777777" w:rsidR="00A86E47" w:rsidRPr="001D07D5" w:rsidRDefault="00B02D1F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B02D1F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B02D1F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B02D1F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0582113F" w:rsidR="00A86E47" w:rsidRPr="00CC57EB" w:rsidRDefault="00B02D1F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9DC50B0" w14:textId="260616F6" w:rsidR="00CC57EB" w:rsidRDefault="00CC57EB" w:rsidP="00CC57EB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</w:t>
      </w:r>
      <w:r w:rsidRPr="00CC57EB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CC57EB">
        <w:rPr>
          <w:rStyle w:val="VerbatimChar"/>
          <w:rFonts w:ascii="Segoe UI" w:hAnsi="Segoe UI" w:cs="Segoe UI"/>
          <w:b/>
          <w:u w:val="single"/>
        </w:rPr>
        <w:t>[20, 30]</w:t>
      </w:r>
    </w:p>
    <w:p w14:paraId="52AB8FAB" w14:textId="77777777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</w:p>
    <w:p w14:paraId="247BF9FC" w14:textId="77777777" w:rsidR="00A86E47" w:rsidRPr="001D07D5" w:rsidRDefault="00B02D1F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B02D1F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B02D1F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B02D1F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01C22B62" w:rsidR="00A86E47" w:rsidRPr="00CC57EB" w:rsidRDefault="00B02D1F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106F1BF" w14:textId="0E708017" w:rsidR="00CC57EB" w:rsidRPr="00CC57EB" w:rsidRDefault="00CC57EB" w:rsidP="00CC57EB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</w:t>
      </w:r>
      <w:r w:rsidRPr="00CC57EB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CC57EB">
        <w:rPr>
          <w:rStyle w:val="VerbatimChar"/>
          <w:rFonts w:ascii="Segoe UI" w:hAnsi="Segoe UI" w:cs="Segoe UI"/>
          <w:b/>
          <w:u w:val="single"/>
        </w:rPr>
        <w:t>["c", "a", "b"]</w:t>
      </w:r>
    </w:p>
    <w:p w14:paraId="2661A4E0" w14:textId="77777777" w:rsidR="00A86E47" w:rsidRPr="001D07D5" w:rsidRDefault="00B02D1F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B02D1F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B02D1F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B02D1F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2D56B708" w:rsidR="00A86E47" w:rsidRPr="00407241" w:rsidRDefault="00B02D1F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2B87E14" w14:textId="2E357FE7" w:rsidR="00407241" w:rsidRDefault="00407241" w:rsidP="00407241">
      <w:pPr>
        <w:pStyle w:val="Compact"/>
        <w:rPr>
          <w:rStyle w:val="VerbatimChar"/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</w:t>
      </w:r>
      <w:r w:rsidRPr="00407241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407241">
        <w:rPr>
          <w:rStyle w:val="VerbatimChar"/>
          <w:rFonts w:ascii="Segoe UI" w:hAnsi="Segoe UI" w:cs="Segoe UI"/>
          <w:b/>
          <w:u w:val="single"/>
        </w:rPr>
        <w:t>["2"]</w:t>
      </w:r>
    </w:p>
    <w:p w14:paraId="55789416" w14:textId="77777777" w:rsidR="00407241" w:rsidRPr="00407241" w:rsidRDefault="00407241" w:rsidP="00407241">
      <w:pPr>
        <w:pStyle w:val="Compact"/>
        <w:rPr>
          <w:rFonts w:ascii="Segoe UI" w:hAnsi="Segoe UI" w:cs="Segoe UI"/>
          <w:b/>
          <w:u w:val="single"/>
        </w:rPr>
      </w:pPr>
    </w:p>
    <w:p w14:paraId="65020CF1" w14:textId="77777777" w:rsidR="00A86E47" w:rsidRPr="001D07D5" w:rsidRDefault="00B02D1F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B02D1F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B02D1F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B02D1F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449DE46D" w:rsidR="00A86E47" w:rsidRPr="00407241" w:rsidRDefault="00B02D1F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850FF3D" w14:textId="686F0446" w:rsidR="00407241" w:rsidRPr="00407241" w:rsidRDefault="00407241" w:rsidP="00407241">
      <w:pPr>
        <w:pStyle w:val="Compact"/>
        <w:rPr>
          <w:rFonts w:ascii="Segoe UI" w:hAnsi="Segoe UI" w:cs="Segoe UI"/>
          <w:b/>
          <w:u w:val="single"/>
        </w:rPr>
      </w:pPr>
      <w:r w:rsidRPr="00407241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407241">
        <w:rPr>
          <w:rStyle w:val="VerbatimChar"/>
          <w:rFonts w:ascii="Segoe UI" w:hAnsi="Segoe UI" w:cs="Segoe UI"/>
          <w:b/>
          <w:u w:val="single"/>
        </w:rPr>
        <w:t>[5, 10]</w:t>
      </w:r>
    </w:p>
    <w:p w14:paraId="6062B3E7" w14:textId="77777777" w:rsidR="00A86E47" w:rsidRPr="001D07D5" w:rsidRDefault="00B02D1F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lastRenderedPageBreak/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B02D1F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B02D1F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B02D1F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B2ACDC6" w14:textId="7079A7B9" w:rsidR="00A86E47" w:rsidRPr="00AF2DE4" w:rsidRDefault="00B02D1F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6245F3E" w14:textId="0C93D77B" w:rsidR="00AF2DE4" w:rsidRPr="00AF2DE4" w:rsidRDefault="00AF2DE4" w:rsidP="00AF2DE4">
      <w:pPr>
        <w:pStyle w:val="Compact"/>
        <w:rPr>
          <w:rFonts w:ascii="Segoe UI" w:hAnsi="Segoe UI" w:cs="Segoe UI"/>
          <w:b/>
          <w:u w:val="single"/>
        </w:rPr>
      </w:pPr>
      <w:r>
        <w:rPr>
          <w:rStyle w:val="VerbatimChar"/>
          <w:rFonts w:ascii="Segoe UI" w:hAnsi="Segoe UI" w:cs="Segoe UI"/>
        </w:rPr>
        <w:t xml:space="preserve">  </w:t>
      </w:r>
      <w:r w:rsidRPr="00AF2DE4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AF2DE4">
        <w:rPr>
          <w:rStyle w:val="VerbatimChar"/>
          <w:rFonts w:ascii="Segoe UI" w:hAnsi="Segoe UI" w:cs="Segoe UI"/>
          <w:b/>
          <w:u w:val="single"/>
        </w:rPr>
        <w:t>["a", "b",</w:t>
      </w:r>
      <w:r w:rsidRPr="00AF2DE4">
        <w:rPr>
          <w:rStyle w:val="VerbatimChar"/>
          <w:rFonts w:ascii="Segoe UI" w:hAnsi="Segoe UI" w:cs="Segoe UI"/>
          <w:b/>
          <w:u w:val="single"/>
        </w:rPr>
        <w:t xml:space="preserve"> [ ], [ ], [ ]</w:t>
      </w:r>
      <w:r w:rsidRPr="00AF2DE4">
        <w:rPr>
          <w:rStyle w:val="VerbatimChar"/>
          <w:rFonts w:ascii="Segoe UI" w:hAnsi="Segoe UI" w:cs="Segoe UI"/>
          <w:b/>
          <w:u w:val="single"/>
        </w:rPr>
        <w:t>]</w:t>
      </w:r>
    </w:p>
    <w:p w14:paraId="14250FB5" w14:textId="77777777" w:rsidR="00A86E47" w:rsidRPr="001D07D5" w:rsidRDefault="00B02D1F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B02D1F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B02D1F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B02D1F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1EBE4089" w:rsidR="00A86E47" w:rsidRPr="00AF2DE4" w:rsidRDefault="00B02D1F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BE79C0" w14:textId="7116F033" w:rsidR="00AF2DE4" w:rsidRPr="00AF2DE4" w:rsidRDefault="00AF2DE4" w:rsidP="00AF2DE4">
      <w:pPr>
        <w:pStyle w:val="Compact"/>
        <w:rPr>
          <w:rFonts w:ascii="Segoe UI" w:hAnsi="Segoe UI" w:cs="Segoe UI"/>
          <w:b/>
          <w:u w:val="single"/>
        </w:rPr>
      </w:pPr>
      <w:r w:rsidRPr="00AF2DE4">
        <w:rPr>
          <w:rStyle w:val="VerbatimChar"/>
          <w:rFonts w:ascii="Segoe UI" w:hAnsi="Segoe UI" w:cs="Segoe UI"/>
          <w:b/>
          <w:u w:val="single"/>
        </w:rPr>
        <w:t xml:space="preserve">Ans: </w:t>
      </w:r>
      <w:r w:rsidRPr="00AF2DE4">
        <w:rPr>
          <w:rStyle w:val="VerbatimChar"/>
          <w:rFonts w:ascii="Segoe UI" w:hAnsi="Segoe UI" w:cs="Segoe UI"/>
          <w:b/>
          <w:u w:val="single"/>
        </w:rPr>
        <w:t>["p"]</w:t>
      </w:r>
      <w:bookmarkStart w:id="0" w:name="_GoBack"/>
      <w:bookmarkEnd w:id="0"/>
    </w:p>
    <w:sectPr w:rsidR="00AF2DE4" w:rsidRPr="00AF2D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2B39C0" w14:textId="77777777" w:rsidR="00B02D1F" w:rsidRDefault="00B02D1F">
      <w:pPr>
        <w:spacing w:after="0"/>
      </w:pPr>
      <w:r>
        <w:separator/>
      </w:r>
    </w:p>
  </w:endnote>
  <w:endnote w:type="continuationSeparator" w:id="0">
    <w:p w14:paraId="64F33ACF" w14:textId="77777777" w:rsidR="00B02D1F" w:rsidRDefault="00B02D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87B6198" w14:textId="77777777" w:rsidR="00B02D1F" w:rsidRDefault="00B02D1F">
      <w:r>
        <w:separator/>
      </w:r>
    </w:p>
  </w:footnote>
  <w:footnote w:type="continuationSeparator" w:id="0">
    <w:p w14:paraId="2209189A" w14:textId="77777777" w:rsidR="00B02D1F" w:rsidRDefault="00B02D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1"/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>
    <w:abstractNumId w:val="1"/>
  </w:num>
  <w:num w:numId="1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>
    <w:abstractNumId w:val="1"/>
  </w:num>
  <w:num w:numId="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>
    <w:abstractNumId w:val="1"/>
  </w:num>
  <w:num w:numId="2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>
    <w:abstractNumId w:val="1"/>
  </w:num>
  <w:num w:numId="2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>
    <w:abstractNumId w:val="1"/>
  </w:num>
  <w:num w:numId="3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>
    <w:abstractNumId w:val="1"/>
  </w:num>
  <w:num w:numId="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>
    <w:abstractNumId w:val="1"/>
  </w:num>
  <w:num w:numId="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>
    <w:abstractNumId w:val="1"/>
  </w:num>
  <w:num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>
    <w:abstractNumId w:val="7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>
    <w:abstractNumId w:val="1"/>
  </w:num>
  <w:num w:numId="5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>
    <w:abstractNumId w:val="8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>
    <w:abstractNumId w:val="1"/>
  </w:num>
  <w:num w:numId="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>
    <w:abstractNumId w:val="9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>
    <w:abstractNumId w:val="1"/>
  </w:num>
  <w:num w:numId="6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>
    <w:abstractNumId w:val="10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>
    <w:abstractNumId w:val="1"/>
  </w:num>
  <w:num w:numId="7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>
    <w:abstractNumId w:val="11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>
    <w:abstractNumId w:val="1"/>
  </w:num>
  <w:num w:numId="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>
    <w:abstractNumId w:val="12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>
    <w:abstractNumId w:val="1"/>
  </w:num>
  <w:num w:numId="8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>
    <w:abstractNumId w:val="13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>
    <w:abstractNumId w:val="1"/>
  </w:num>
  <w:num w:numId="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>
    <w:abstractNumId w:val="14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>
    <w:abstractNumId w:val="1"/>
  </w:num>
  <w:num w:numId="9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>
    <w:abstractNumId w:val="15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>
    <w:abstractNumId w:val="1"/>
  </w:num>
  <w:num w:numId="10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>
    <w:abstractNumId w:val="16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>
    <w:abstractNumId w:val="1"/>
  </w:num>
  <w:num w:numId="1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>
    <w:abstractNumId w:val="17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>
    <w:abstractNumId w:val="1"/>
  </w:num>
  <w:num w:numId="1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>
    <w:abstractNumId w:val="18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>
    <w:abstractNumId w:val="1"/>
  </w:num>
  <w:num w:numId="12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>
    <w:abstractNumId w:val="19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>
    <w:abstractNumId w:val="1"/>
  </w:num>
  <w:num w:numId="1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>
    <w:abstractNumId w:val="2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>
    <w:abstractNumId w:val="1"/>
  </w:num>
  <w:num w:numId="1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>
    <w:abstractNumId w:val="21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>
    <w:abstractNumId w:val="1"/>
  </w:num>
  <w:num w:numId="13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>
    <w:abstractNumId w:val="22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>
    <w:abstractNumId w:val="1"/>
  </w:num>
  <w:num w:numId="1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>
    <w:abstractNumId w:val="23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>
    <w:abstractNumId w:val="1"/>
  </w:num>
  <w:num w:numId="1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>
    <w:abstractNumId w:val="24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>
    <w:abstractNumId w:val="1"/>
  </w:num>
  <w:num w:numId="15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>
    <w:abstractNumId w:val="25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>
    <w:abstractNumId w:val="1"/>
  </w:num>
  <w:num w:numId="1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>
    <w:abstractNumId w:val="26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>
    <w:abstractNumId w:val="1"/>
  </w:num>
  <w:num w:numId="1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IdMacAtCleanup w:val="17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86E47"/>
    <w:rsid w:val="00006E1F"/>
    <w:rsid w:val="001D07D5"/>
    <w:rsid w:val="0036476A"/>
    <w:rsid w:val="003B710F"/>
    <w:rsid w:val="00407241"/>
    <w:rsid w:val="00447C2A"/>
    <w:rsid w:val="00531734"/>
    <w:rsid w:val="006B50B8"/>
    <w:rsid w:val="00953972"/>
    <w:rsid w:val="00A86E47"/>
    <w:rsid w:val="00AF2DE4"/>
    <w:rsid w:val="00B02D1F"/>
    <w:rsid w:val="00CC57E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829</Words>
  <Characters>473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7 8th T480</dc:creator>
  <cp:keywords/>
  <cp:lastModifiedBy>i7 8th T480</cp:lastModifiedBy>
  <cp:revision>2</cp:revision>
  <dcterms:created xsi:type="dcterms:W3CDTF">2024-11-27T17:59:00Z</dcterms:created>
  <dcterms:modified xsi:type="dcterms:W3CDTF">2024-11-27T17:59:00Z</dcterms:modified>
</cp:coreProperties>
</file>